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860" w:type="dxa"/>
        <w:tblLook w:val="04A0" w:firstRow="1" w:lastRow="0" w:firstColumn="1" w:lastColumn="0" w:noHBand="0" w:noVBand="1"/>
      </w:tblPr>
      <w:tblGrid>
        <w:gridCol w:w="960"/>
        <w:gridCol w:w="322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08126B" w:rsidRPr="000320E9" w14:paraId="2AE83B52" w14:textId="77777777" w:rsidTr="0008126B">
        <w:trPr>
          <w:gridAfter w:val="9"/>
          <w:wAfter w:w="10900" w:type="dxa"/>
          <w:trHeight w:val="37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A4B77F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  <w:bookmarkStart w:id="0" w:name="_GoBack"/>
            <w:bookmarkEnd w:id="0"/>
          </w:p>
        </w:tc>
      </w:tr>
      <w:tr w:rsidR="0008126B" w:rsidRPr="000320E9" w14:paraId="4BDAAF7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88E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84CF9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C47F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2663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56D2C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9F638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95E4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E139C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25B9CFE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  <w:tr w:rsidR="0008126B" w:rsidRPr="000320E9" w14:paraId="03EDC0BA" w14:textId="77777777" w:rsidTr="0008126B">
        <w:trPr>
          <w:trHeight w:val="315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B0F13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Cases</w:t>
            </w:r>
          </w:p>
        </w:tc>
        <w:tc>
          <w:tcPr>
            <w:tcW w:w="67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1C6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Ye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D8D8F7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</w:p>
        </w:tc>
      </w:tr>
      <w:tr w:rsidR="0008126B" w:rsidRPr="000320E9" w14:paraId="15039289" w14:textId="77777777" w:rsidTr="0008126B">
        <w:trPr>
          <w:trHeight w:val="315"/>
        </w:trPr>
        <w:tc>
          <w:tcPr>
            <w:tcW w:w="41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73EF7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Birth defe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767B0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C299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3447E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7789A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3A9C30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6BB2D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769BD" w14:textId="77777777" w:rsidR="0008126B" w:rsidRPr="000320E9" w:rsidRDefault="0008126B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0A62FE" w14:textId="02A721A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2019</w:t>
            </w:r>
          </w:p>
        </w:tc>
      </w:tr>
      <w:tr w:rsidR="0008126B" w:rsidRPr="000320E9" w14:paraId="0169EE59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5193FDA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encephal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4B373D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3711E8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5AC3BA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B79CBC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A8CC95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6152CA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55DF96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65273F42" w14:textId="444DAF8C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</w:tr>
      <w:tr w:rsidR="0008126B" w:rsidRPr="000320E9" w14:paraId="2D86D5B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9838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Spina bifi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8BEE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08D1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292A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04FC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179F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07EB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A6D6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8EFE22D" w14:textId="1FBDBDC0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</w:tr>
      <w:tr w:rsidR="0008126B" w:rsidRPr="000320E9" w14:paraId="415B001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8C14FBB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ncephaloce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1B1C7DA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2F0CEC1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1DC9532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4F88704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40488E4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3A878AB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hideMark/>
          </w:tcPr>
          <w:p w14:paraId="7CE0920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44D819EA" w14:textId="4D25217A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</w:tr>
      <w:tr w:rsidR="0008126B" w:rsidRPr="000320E9" w14:paraId="16CC614F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20110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Microcephal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A381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6E8E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1CD3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AFF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9AA6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58E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2687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5473276" w14:textId="2EC71B82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</w:tr>
      <w:tr w:rsidR="0008126B" w:rsidRPr="000320E9" w14:paraId="5BCF084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39BDCB5F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bra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12FD3C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2DC521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945D2D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6B6221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47086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41B144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DE63AC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54644BB4" w14:textId="1E622C5D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</w:tr>
      <w:tr w:rsidR="0008126B" w:rsidRPr="000320E9" w14:paraId="0E9AECD0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7D2BA4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ngenital hydrocephalu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FED9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CBB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4AD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D4E5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3BA6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29D8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1AF3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6FFBBF5" w14:textId="374C9FA3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</w:tr>
      <w:tr w:rsidR="0008126B" w:rsidRPr="000320E9" w14:paraId="4F0E172F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687BA587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Microphthalmo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A8A0E3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D4F926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0B0EF3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ED4AF8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05E6C2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686D5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E37C8A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4705C30C" w14:textId="1194FE5E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</w:tr>
      <w:tr w:rsidR="0008126B" w:rsidRPr="000320E9" w14:paraId="2D1943F8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9C5830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Buphthalmo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01BC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822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CCD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364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A65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8982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17CB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1EAFF1E2" w14:textId="1BEF20EF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</w:tr>
      <w:tr w:rsidR="0008126B" w:rsidRPr="000320E9" w14:paraId="3A502577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3D5145C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Unspecified anomaly of ear (incl microtia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1EFB8F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497C05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CBB612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B8B56A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B875E8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342BE3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288BF1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3034CA7C" w14:textId="3FCF40EC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</w:tr>
      <w:tr w:rsidR="0008126B" w:rsidRPr="000320E9" w14:paraId="581A4394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BA150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ransposition of the great vessel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6973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4371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1DE2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4102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726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734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A113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3C83C96" w14:textId="00C9E892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39</w:t>
            </w:r>
          </w:p>
        </w:tc>
      </w:tr>
      <w:tr w:rsidR="0008126B" w:rsidRPr="000320E9" w14:paraId="4E0059E4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029F6C52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etralogy of Fallo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90B3A5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EC8F59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E8198B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CCD553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C4AEEA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1B1738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FAAB2C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6166A28A" w14:textId="5C2D4B84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</w:tr>
      <w:tr w:rsidR="0008126B" w:rsidRPr="000320E9" w14:paraId="1E89C1FE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855C4A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Hypoplastic left heart syndro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794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3259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6877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7F09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B81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0F6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0D1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E9653C0" w14:textId="173BAAFC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</w:tr>
      <w:tr w:rsidR="0008126B" w:rsidRPr="000320E9" w14:paraId="78EC7260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5E3E65F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arctation of aor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098DB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08EC96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0D21E8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7EB242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2D5A0B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84469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594866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007E3F50" w14:textId="1AF166A5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8</w:t>
            </w:r>
          </w:p>
        </w:tc>
      </w:tr>
      <w:tr w:rsidR="0008126B" w:rsidRPr="000320E9" w14:paraId="4DD1369F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ECC97C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Ventricular septal def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503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5AB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83D2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B68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CC6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8AC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5FC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34C844B" w14:textId="3367A84F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60</w:t>
            </w:r>
          </w:p>
        </w:tc>
      </w:tr>
      <w:tr w:rsidR="0008126B" w:rsidRPr="000320E9" w14:paraId="28121E8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6E295796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trial septal def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3120FE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6F9C97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7B1E5C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EC96C3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04A7C0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48451B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34080A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457E8D35" w14:textId="41B52135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95</w:t>
            </w:r>
          </w:p>
        </w:tc>
      </w:tr>
      <w:tr w:rsidR="0008126B" w:rsidRPr="000320E9" w14:paraId="38A2D6D0" w14:textId="77777777" w:rsidTr="0008126B">
        <w:trPr>
          <w:trHeight w:val="6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2AA1AC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racheoesophagael fistula, oesophageal atresia and steno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21E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22F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7155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BC29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F60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FE00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188A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39796B64" w14:textId="773D136C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</w:tr>
      <w:tr w:rsidR="0008126B" w:rsidRPr="000320E9" w14:paraId="097F545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5A17A9ED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hoanal atres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DEC40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51460E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9D6FFA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81B3D5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80CA32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7DC98C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4DE540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2CB8A1C8" w14:textId="7D1F109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</w:tr>
      <w:tr w:rsidR="0008126B" w:rsidRPr="000320E9" w14:paraId="6BEAEFF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D2FEF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palate without cleft l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465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153C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962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E06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1E0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34AF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EA2D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CB10636" w14:textId="5AEC7749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71</w:t>
            </w:r>
          </w:p>
        </w:tc>
      </w:tr>
      <w:tr w:rsidR="0008126B" w:rsidRPr="000320E9" w14:paraId="0413A46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F0586F1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l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21690B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6BA62B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769129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4FA359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DE6D7C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BF15CD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58372A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01CBA795" w14:textId="3B4DCB73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</w:tr>
      <w:tr w:rsidR="0008126B" w:rsidRPr="000320E9" w14:paraId="4B426CE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9672B7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palate with cleft l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B768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CF2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A90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16D0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027D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63B6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AA6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66092C1" w14:textId="3282BF90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</w:tr>
      <w:tr w:rsidR="0008126B" w:rsidRPr="000320E9" w14:paraId="14E750D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E596F60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tresia and stenosis of small intesti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12A75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EA9A86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DAECA1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58CB20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97455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34BB8F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B0331C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61E91DFE" w14:textId="421DE7A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</w:tr>
      <w:tr w:rsidR="0008126B" w:rsidRPr="000320E9" w14:paraId="1A6BA2F7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14C2CA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rectal atres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176D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8CB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13E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D48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98E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2C4A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731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ACDD96A" w14:textId="6CE30F00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</w:tr>
      <w:tr w:rsidR="0008126B" w:rsidRPr="000320E9" w14:paraId="18979710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E57920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Undescended test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08A0E8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B5B3D4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64AEBD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476F1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67E0EF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D11D1E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FAD9A0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2FCEC87A" w14:textId="171670D9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03</w:t>
            </w:r>
          </w:p>
        </w:tc>
      </w:tr>
      <w:tr w:rsidR="0008126B" w:rsidRPr="000320E9" w14:paraId="21E55F5E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8AFEC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Hypospadias and epispadia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FA7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0E5A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AD6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54CC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F0C6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191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9EB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DF5E9A2" w14:textId="73329E48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09</w:t>
            </w:r>
          </w:p>
        </w:tc>
      </w:tr>
      <w:tr w:rsidR="0008126B" w:rsidRPr="000320E9" w14:paraId="204914E1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788680B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Congenital dislocation of hi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70C787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4763A7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6AE64F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B63265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5C40CE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D2F3C6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82D106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4B33DBB6" w14:textId="2D0557D8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40</w:t>
            </w:r>
          </w:p>
        </w:tc>
      </w:tr>
      <w:tr w:rsidR="0008126B" w:rsidRPr="000320E9" w14:paraId="041203EA" w14:textId="77777777" w:rsidTr="0008126B">
        <w:trPr>
          <w:trHeight w:val="6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B2B8A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Indeterminate sex and pseudohermaphroditis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2D25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D84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2193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E7C3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3CF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1BB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0AC8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6602334" w14:textId="71F6598C" w:rsidR="0008126B" w:rsidRPr="000320E9" w:rsidRDefault="0008126B" w:rsidP="000812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</w:tr>
      <w:tr w:rsidR="0008126B" w:rsidRPr="000320E9" w14:paraId="61A3C5A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22CEBD1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nal agenesis and dysgene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05F998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E91996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2B6B13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5B9C98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374F02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82DACD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B4B543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38E0174A" w14:textId="127602DE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</w:tr>
      <w:tr w:rsidR="0008126B" w:rsidRPr="000320E9" w14:paraId="70AF4EB9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E3505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ystic kidne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194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CCC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BE2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4436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985D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DD1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E1CD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4184B419" w14:textId="6A4600D4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</w:tr>
      <w:tr w:rsidR="0008126B" w:rsidRPr="000320E9" w14:paraId="22A73401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106C1003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xstrophy of urinary bladd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CAEFFD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09A5A5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C877C2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4B32D9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E84F4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336E9D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CB648D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19D77E33" w14:textId="1A9AB689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</w:tr>
      <w:tr w:rsidR="0008126B" w:rsidRPr="000320E9" w14:paraId="6AB06BB4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2D91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Polydactyl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003B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E5E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1F29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068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BAF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A7A7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F90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A0F45AA" w14:textId="4BD2AB46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56</w:t>
            </w:r>
          </w:p>
        </w:tc>
      </w:tr>
      <w:tr w:rsidR="0008126B" w:rsidRPr="000320E9" w14:paraId="41762A46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0D20CB42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lower limb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E2267E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8F933A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B40727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2748B1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C09946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68E139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3929D9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2132FD88" w14:textId="6C016DF3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</w:tr>
      <w:tr w:rsidR="0008126B" w:rsidRPr="000320E9" w14:paraId="02B40396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408616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, unspecified lim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DED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5F13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2ADC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A85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3E3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4972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A490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7A65CA7" w14:textId="0DE3F519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</w:tr>
      <w:tr w:rsidR="0008126B" w:rsidRPr="000320E9" w14:paraId="4C09F9DB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EFA510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upper limb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4037AF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4907AF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5CB3D7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101B3E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95E9AA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D60B3D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1DF320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5FE35AEE" w14:textId="7D3E7042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</w:tr>
      <w:tr w:rsidR="0008126B" w:rsidRPr="000320E9" w14:paraId="433C22CC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C3377A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Syndactyl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412E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B14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F0C0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E99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85A9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941C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5C2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A7D2009" w14:textId="55C4A81C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24</w:t>
            </w:r>
          </w:p>
        </w:tc>
      </w:tr>
      <w:tr w:rsidR="0008126B" w:rsidRPr="000320E9" w14:paraId="4C5160AB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50FCCC4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malies of diaphrag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A2F612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6B003C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98E53B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2F876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E6B2D8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0BF429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46AF99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7BCB7B53" w14:textId="5B16FEFD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8</w:t>
            </w:r>
          </w:p>
        </w:tc>
      </w:tr>
      <w:tr w:rsidR="0008126B" w:rsidRPr="000320E9" w14:paraId="18C71775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F65AC8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malies of abdominal wal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A29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59D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9FA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FB9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C5B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F2F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4FDBF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976EFCE" w14:textId="07CF090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40</w:t>
            </w:r>
          </w:p>
        </w:tc>
      </w:tr>
      <w:tr w:rsidR="0008126B" w:rsidRPr="000320E9" w14:paraId="7826FDC4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8DBB40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Patau syndrome (Trisomy 13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F973AAE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7B2E48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4F5D52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5FFF9C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81E771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3CAF2B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BCD1B2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6677CEA5" w14:textId="2C9A003A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</w:tr>
      <w:tr w:rsidR="0008126B" w:rsidRPr="000320E9" w14:paraId="77053768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E23F0B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dwards syndrome (Trisomy 18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93FC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39F1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B901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2BAE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860B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4CE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A4702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2870254D" w14:textId="58778C9F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</w:tr>
      <w:tr w:rsidR="0008126B" w:rsidRPr="000320E9" w14:paraId="2C69F411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1E2B7915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Down syndrome (Trisomy 21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4D0EE7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E597B9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9E7FFD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44EB1B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A04DF2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7F17F95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6B85B9C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</w:tcPr>
          <w:p w14:paraId="32C85E68" w14:textId="0FF001D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49</w:t>
            </w:r>
          </w:p>
        </w:tc>
      </w:tr>
      <w:tr w:rsidR="0008126B" w:rsidRPr="000320E9" w14:paraId="1E39CDFE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9F5BBF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Neural tube de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F5E6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F2E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856D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F639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C6C26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D4F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07F97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0BFB6B07" w14:textId="1B476DFD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15</w:t>
            </w:r>
          </w:p>
        </w:tc>
      </w:tr>
      <w:tr w:rsidR="0008126B" w:rsidRPr="0008126B" w14:paraId="1853F5D3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A04EF5" w14:textId="77777777" w:rsidR="0008126B" w:rsidRPr="0008126B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Congenital heart defec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1E3FE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6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4830E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8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8CA0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7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3961E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7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B505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7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5C87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7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58D79" w14:textId="77777777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8126B">
              <w:rPr>
                <w:rFonts w:ascii="Calibri" w:eastAsia="Times New Roman" w:hAnsi="Calibri" w:cs="Calibri"/>
                <w:color w:val="000000"/>
                <w:lang w:eastAsia="en-NZ"/>
              </w:rPr>
              <w:t>7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54EC94BF" w14:textId="2665781E" w:rsidR="0008126B" w:rsidRPr="0008126B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818</w:t>
            </w:r>
          </w:p>
        </w:tc>
      </w:tr>
      <w:tr w:rsidR="0008126B" w:rsidRPr="000320E9" w14:paraId="65E6481B" w14:textId="77777777" w:rsidTr="0008126B">
        <w:trPr>
          <w:trHeight w:val="300"/>
        </w:trPr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0A5C1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ll chromosomal anomlai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CDB23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D1AB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B3BA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C47CA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F8B9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49564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40268" w14:textId="77777777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54B9E4A" w14:textId="17FAB4AB" w:rsidR="0008126B" w:rsidRPr="000320E9" w:rsidRDefault="0008126B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80</w:t>
            </w:r>
          </w:p>
        </w:tc>
      </w:tr>
      <w:tr w:rsidR="0008126B" w:rsidRPr="000320E9" w14:paraId="573F7E5A" w14:textId="77777777" w:rsidTr="0008126B">
        <w:trPr>
          <w:trHeight w:val="330"/>
        </w:trPr>
        <w:tc>
          <w:tcPr>
            <w:tcW w:w="70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8824C" w14:textId="47ED023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 xml:space="preserve">source: New Zealand Birth Defects Registry, </w:t>
            </w:r>
            <w:r>
              <w:rPr>
                <w:rFonts w:ascii="Calibri" w:eastAsia="Times New Roman" w:hAnsi="Calibri" w:cs="Calibri"/>
                <w:color w:val="000000"/>
                <w:lang w:eastAsia="en-NZ"/>
              </w:rPr>
              <w:t>August 2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7ABE" w14:textId="77777777" w:rsidR="0008126B" w:rsidRPr="000320E9" w:rsidRDefault="0008126B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0C2C3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705B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F31C5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681969F8" w14:textId="77777777" w:rsidR="0008126B" w:rsidRPr="000320E9" w:rsidRDefault="0008126B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</w:tbl>
    <w:p w14:paraId="39DF2946" w14:textId="77777777" w:rsidR="000320E9" w:rsidRDefault="000320E9"/>
    <w:p w14:paraId="413F2F75" w14:textId="77777777" w:rsidR="000320E9" w:rsidRDefault="000320E9">
      <w:r>
        <w:br w:type="column"/>
      </w:r>
    </w:p>
    <w:tbl>
      <w:tblPr>
        <w:tblW w:w="11860" w:type="dxa"/>
        <w:tblLook w:val="04A0" w:firstRow="1" w:lastRow="0" w:firstColumn="1" w:lastColumn="0" w:noHBand="0" w:noVBand="1"/>
      </w:tblPr>
      <w:tblGrid>
        <w:gridCol w:w="5028"/>
        <w:gridCol w:w="833"/>
        <w:gridCol w:w="832"/>
        <w:gridCol w:w="1007"/>
        <w:gridCol w:w="832"/>
        <w:gridCol w:w="832"/>
        <w:gridCol w:w="832"/>
        <w:gridCol w:w="832"/>
        <w:gridCol w:w="832"/>
      </w:tblGrid>
      <w:tr w:rsidR="000320E9" w:rsidRPr="000320E9" w14:paraId="676C14BE" w14:textId="77777777" w:rsidTr="000320E9">
        <w:trPr>
          <w:trHeight w:val="315"/>
        </w:trPr>
        <w:tc>
          <w:tcPr>
            <w:tcW w:w="1186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C6AD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  <w:t>Birth defects ascertained among livebirths, 2012-18</w:t>
            </w:r>
          </w:p>
        </w:tc>
      </w:tr>
      <w:tr w:rsidR="000320E9" w:rsidRPr="000320E9" w14:paraId="6D4847AC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4BE4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469EF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BBE2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A093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0E837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96464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D3089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DA4E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29057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  <w:tr w:rsidR="000320E9" w:rsidRPr="000320E9" w14:paraId="2B6F0C7E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F28B3F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Rates per 1,000 livebirths</w:t>
            </w:r>
          </w:p>
        </w:tc>
        <w:tc>
          <w:tcPr>
            <w:tcW w:w="600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4A9C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Year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32D5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</w:p>
        </w:tc>
      </w:tr>
      <w:tr w:rsidR="000320E9" w:rsidRPr="000320E9" w14:paraId="17D70DF3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F05DA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Birth defect</w:t>
            </w:r>
          </w:p>
        </w:tc>
        <w:tc>
          <w:tcPr>
            <w:tcW w:w="8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0725C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FF80F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3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9C199D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F5E6C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64387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97A45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D475F1" w14:textId="77777777" w:rsidR="000320E9" w:rsidRPr="000320E9" w:rsidRDefault="000320E9" w:rsidP="000320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201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D8654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b/>
                <w:bCs/>
                <w:color w:val="000000"/>
                <w:lang w:eastAsia="en-NZ"/>
              </w:rPr>
              <w:t>Total</w:t>
            </w:r>
          </w:p>
        </w:tc>
      </w:tr>
      <w:tr w:rsidR="000320E9" w:rsidRPr="000320E9" w14:paraId="5ADEBAF8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303ED70E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encephalu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5CCFB4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3D04EF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972764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72F869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54BF73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E5721E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FBCE54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CB585E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</w:tr>
      <w:tr w:rsidR="000320E9" w:rsidRPr="000320E9" w14:paraId="6DCC5BE7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B7A405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Spina bifida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C2B2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17BF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C77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E90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ED39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749D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0FE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7BCA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6</w:t>
            </w:r>
          </w:p>
        </w:tc>
      </w:tr>
      <w:tr w:rsidR="000320E9" w:rsidRPr="000320E9" w14:paraId="648BCCA7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53EEB0F1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ncephalocele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706E97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F38356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A64A35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DAA63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C2801A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5D4EDF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B9E55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A9FEE7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</w:tr>
      <w:tr w:rsidR="000320E9" w:rsidRPr="000320E9" w14:paraId="738D2ECE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70DE3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Microcephaly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BAE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ABF9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4694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D04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23D8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C50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76F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301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9</w:t>
            </w:r>
          </w:p>
        </w:tc>
      </w:tr>
      <w:tr w:rsidR="000320E9" w:rsidRPr="000320E9" w14:paraId="50D4FFB4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0A497E43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brain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07D99B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D7E14D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F2210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BEA91E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0EBAB1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C0ECA2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E6EE4C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F4ABA2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5</w:t>
            </w:r>
          </w:p>
        </w:tc>
      </w:tr>
      <w:tr w:rsidR="000320E9" w:rsidRPr="000320E9" w14:paraId="64E3060A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626E71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ngenital hydrocephalu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3948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EB9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80DA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137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58F5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973F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1D53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E8C8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2</w:t>
            </w:r>
          </w:p>
        </w:tc>
      </w:tr>
      <w:tr w:rsidR="000320E9" w:rsidRPr="000320E9" w14:paraId="295BDF1A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46BA18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Microphthalmo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021519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94531F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E9B2F4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2712FD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B448FB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0492B3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20B42A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509F07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4</w:t>
            </w:r>
          </w:p>
        </w:tc>
      </w:tr>
      <w:tr w:rsidR="000320E9" w:rsidRPr="000320E9" w14:paraId="284E859D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8AAD4E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Buphthalmo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606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2BC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564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BBF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440C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6264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741A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F08B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</w:tr>
      <w:tr w:rsidR="000320E9" w:rsidRPr="000320E9" w14:paraId="1E082CA0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67689AC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Unspecified anomaly of ear (incl microtia)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0757E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BC32F6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9FF368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EDB88E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720A23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9FB378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58ED87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413289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1</w:t>
            </w:r>
          </w:p>
        </w:tc>
      </w:tr>
      <w:tr w:rsidR="000320E9" w:rsidRPr="000320E9" w14:paraId="5F3FA23F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A4C9F8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ransposition of the great vessel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12B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198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6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A333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2AD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F82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FB0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C6BD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126E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5</w:t>
            </w:r>
          </w:p>
        </w:tc>
      </w:tr>
      <w:tr w:rsidR="000320E9" w:rsidRPr="000320E9" w14:paraId="1C2EC164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7403BCE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etralogy of fallo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6431D6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7CC1B3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C3DC1B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3C3E3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A2B0C6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086EDF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364A2F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6CD472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</w:tr>
      <w:tr w:rsidR="000320E9" w:rsidRPr="000320E9" w14:paraId="38BABF26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BDCB3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Hypoplastic left heart syndrome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6F3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C0E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A975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BA2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A5AA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A51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5CE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884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</w:tr>
      <w:tr w:rsidR="000320E9" w:rsidRPr="000320E9" w14:paraId="0F6EEDCD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6F43F23D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arctation of aorta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CB0FB6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CA9985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45964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5A3BBE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56C3BA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3A1C8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649E2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1388A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1</w:t>
            </w:r>
          </w:p>
        </w:tc>
      </w:tr>
      <w:tr w:rsidR="000320E9" w:rsidRPr="000320E9" w14:paraId="275B69B5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A5979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Ventricular septal defec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EFB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8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B557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9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9AED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18F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B91A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05A7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A443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8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6ECE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61</w:t>
            </w:r>
          </w:p>
        </w:tc>
      </w:tr>
      <w:tr w:rsidR="000320E9" w:rsidRPr="000320E9" w14:paraId="07D6ACD5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8F30E08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trial septal defect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F6E3B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2EC607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93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3D37A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48BEE2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2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73B759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F1B7A5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C3092C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E7BA0D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31</w:t>
            </w:r>
          </w:p>
        </w:tc>
      </w:tr>
      <w:tr w:rsidR="000320E9" w:rsidRPr="000320E9" w14:paraId="73EEF212" w14:textId="77777777" w:rsidTr="000320E9">
        <w:trPr>
          <w:trHeight w:val="6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B10E7E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Tracheoesophagael fistula, oesophageal atresia and stenosi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CA9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11D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286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E88A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E660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E280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2D24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2AE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</w:tr>
      <w:tr w:rsidR="000320E9" w:rsidRPr="000320E9" w14:paraId="3B048ECA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30C991F4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hoanal atresia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FF1096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D0233A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885080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290E2E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B5CCDB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24DE37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11C263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FF311F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</w:tr>
      <w:tr w:rsidR="000320E9" w:rsidRPr="000320E9" w14:paraId="0812D8BA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E6AA5C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palate without cleft lip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2502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8F17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5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E05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E34B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5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9B15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4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5346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8B03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AC9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29</w:t>
            </w:r>
          </w:p>
        </w:tc>
      </w:tr>
      <w:tr w:rsidR="000320E9" w:rsidRPr="000320E9" w14:paraId="47E629DD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56111024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lip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7A5143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30635D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04D209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9E95C9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91C4C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B35E6E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DE8B82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EDE13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2</w:t>
            </w:r>
          </w:p>
        </w:tc>
      </w:tr>
      <w:tr w:rsidR="000320E9" w:rsidRPr="000320E9" w14:paraId="4A429FF0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E0DB2D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left palate with cleft lip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529A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09D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267F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AD63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9601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71C5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7A10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97EC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</w:tr>
      <w:tr w:rsidR="000320E9" w:rsidRPr="000320E9" w14:paraId="3A5A0B97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8FE93CC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tresia and stenosis of small intestine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979029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265B3C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2AE86F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C7DDD3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39BAAF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5FAC3D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037B71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478D39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4</w:t>
            </w:r>
          </w:p>
        </w:tc>
      </w:tr>
      <w:tr w:rsidR="000320E9" w:rsidRPr="000320E9" w14:paraId="6D1B8208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7B817D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rectal aresia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65E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884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7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412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0C56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1851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9AB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570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D85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</w:tr>
      <w:tr w:rsidR="000320E9" w:rsidRPr="000320E9" w14:paraId="53020D8F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5358537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Undescended testi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E87892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.2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0A54D2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.61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08C81B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.7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9583E9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.4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964FD4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.5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255FE1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.1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800812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6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667B11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6.35</w:t>
            </w:r>
          </w:p>
        </w:tc>
      </w:tr>
      <w:tr w:rsidR="000320E9" w:rsidRPr="000320E9" w14:paraId="69F94909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CEFBFF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lastRenderedPageBreak/>
              <w:t>Hypospadias and epispadia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1F5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2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CD4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3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002A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6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41D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5B7E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C824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9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304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2.2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835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3.02</w:t>
            </w:r>
          </w:p>
        </w:tc>
      </w:tr>
      <w:tr w:rsidR="000320E9" w:rsidRPr="000320E9" w14:paraId="22BC9490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1B73C838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ngenital dislocation of hip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3D4E00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9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8A3B55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26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B710FB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2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B75C1E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F9C27D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9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4B0243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469262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7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0EA2C9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1</w:t>
            </w:r>
          </w:p>
        </w:tc>
      </w:tr>
      <w:tr w:rsidR="000320E9" w:rsidRPr="000320E9" w14:paraId="0BC7D25C" w14:textId="77777777" w:rsidTr="000320E9">
        <w:trPr>
          <w:trHeight w:val="6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9C22A4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Indeterminate sex and pseudohermaphroditism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CE9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8192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D48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8BE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9C16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D9E3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C030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D8D0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</w:tr>
      <w:tr w:rsidR="000320E9" w:rsidRPr="000320E9" w14:paraId="7AC27474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0BDDC939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nal agenesis and dysgenesi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67D533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0EE581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2B5846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8A44EE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2741A3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B1D593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FF53CA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E255F3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5</w:t>
            </w:r>
          </w:p>
        </w:tc>
      </w:tr>
      <w:tr w:rsidR="000320E9" w:rsidRPr="000320E9" w14:paraId="45CA5068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FA7E41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ystic kidney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3DA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33A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8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2F7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7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98A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C65B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79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BD5D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C25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2</w:t>
            </w:r>
          </w:p>
        </w:tc>
      </w:tr>
      <w:tr w:rsidR="000320E9" w:rsidRPr="000320E9" w14:paraId="7A456BC2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7D7B86A9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xstrophy of urinary bladder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6E9FC4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980056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F5D64C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CEF8D3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D08706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7CD3D4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7B5354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DCA705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1</w:t>
            </w:r>
          </w:p>
        </w:tc>
      </w:tr>
      <w:tr w:rsidR="000320E9" w:rsidRPr="000320E9" w14:paraId="50D6A146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43F8B9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Polydactyly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A5C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9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A861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36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C0F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504A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FE3A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D3A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DF19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9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AA0C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5</w:t>
            </w:r>
          </w:p>
        </w:tc>
      </w:tr>
      <w:tr w:rsidR="000320E9" w:rsidRPr="000320E9" w14:paraId="487A9985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54F5CFFF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lower limb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539541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35C944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1B16D6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EBE6A0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9F53F3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087213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B10D9B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07E4DC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</w:tr>
      <w:tr w:rsidR="000320E9" w:rsidRPr="000320E9" w14:paraId="1FC967D5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604F12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, unspecified limb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318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675D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674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D4AF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70A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7841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42C2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589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0320E9" w:rsidRPr="000320E9" w14:paraId="41C2A1B2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0CA11B17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Reduction deformities of upper limb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B990A7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9341BA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F16938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025F65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B69053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6FA922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5C5EDB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53C34C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</w:tr>
      <w:tr w:rsidR="000320E9" w:rsidRPr="000320E9" w14:paraId="0AF9C773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C201DA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Syndactyly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E006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1709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8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30A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F8FE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2F9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D8C5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D39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614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9</w:t>
            </w:r>
          </w:p>
        </w:tc>
      </w:tr>
      <w:tr w:rsidR="000320E9" w:rsidRPr="000320E9" w14:paraId="6CB3142C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2B65348F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malies of diaphragm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49E2B1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2E8D73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995577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14914B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BACC24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DA67CD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710ADA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5E2E68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4</w:t>
            </w:r>
          </w:p>
        </w:tc>
      </w:tr>
      <w:tr w:rsidR="000320E9" w:rsidRPr="000320E9" w14:paraId="7EB6FC48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19C63C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nomalies of abdominal wall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B52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6C5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0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910E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A832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7289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217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AA32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315C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9</w:t>
            </w:r>
          </w:p>
        </w:tc>
      </w:tr>
      <w:tr w:rsidR="000320E9" w:rsidRPr="000320E9" w14:paraId="4D29F3F4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CF94E91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Patau syndrome (Trisomy 13)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347E69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867225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79DA03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517A5A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73A214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C1B6A1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02C1271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4706063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4</w:t>
            </w:r>
          </w:p>
        </w:tc>
      </w:tr>
      <w:tr w:rsidR="000320E9" w:rsidRPr="000320E9" w14:paraId="21473BF0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80C569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Edwards syndrome (Trisomy 18)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2AF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6BC5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20F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D794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1CF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EF65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5F0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3F12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</w:tr>
      <w:tr w:rsidR="000320E9" w:rsidRPr="000320E9" w14:paraId="3BF8364C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vAlign w:val="bottom"/>
            <w:hideMark/>
          </w:tcPr>
          <w:p w14:paraId="44D326B3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Down syndrome (Trisomy 21)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38089E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25382E5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7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77560F4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0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B94EA9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7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5AF7732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6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620954A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1B01F22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000000" w:fill="C0C0C0"/>
            <w:noWrap/>
            <w:vAlign w:val="bottom"/>
            <w:hideMark/>
          </w:tcPr>
          <w:p w14:paraId="34B26C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82</w:t>
            </w:r>
          </w:p>
        </w:tc>
      </w:tr>
      <w:tr w:rsidR="000320E9" w:rsidRPr="000320E9" w14:paraId="04C78C21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E15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DB23C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B6E88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C1CDD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32B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3383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F26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DB8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5A2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  <w:tr w:rsidR="000320E9" w:rsidRPr="000320E9" w14:paraId="542454BE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57734D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Neural tube defect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F3C5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AE10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29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8647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5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34B0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1F0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1570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51DA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09081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0.35</w:t>
            </w:r>
          </w:p>
        </w:tc>
      </w:tr>
      <w:tr w:rsidR="000320E9" w:rsidRPr="000320E9" w14:paraId="68E42766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D3D97D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Congenital heart defect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496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.9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CE39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4.83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30D0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.8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160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.1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515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.36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DD93B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.05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3BBD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3.2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40C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2.95</w:t>
            </w:r>
          </w:p>
        </w:tc>
      </w:tr>
      <w:tr w:rsidR="000320E9" w:rsidRPr="000320E9" w14:paraId="5D1B6EA3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C85FBB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ll chromosomal anomlaie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D3D1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4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38A7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62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3395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80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B437A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31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71BE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1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585F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5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FE4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3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9D5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.47</w:t>
            </w:r>
          </w:p>
        </w:tc>
      </w:tr>
      <w:tr w:rsidR="000320E9" w:rsidRPr="000320E9" w14:paraId="5C031239" w14:textId="77777777" w:rsidTr="000320E9">
        <w:trPr>
          <w:trHeight w:val="300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705C3A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All malformations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DDF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1.7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E563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8.64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BCD6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102.4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24E95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92.14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D9919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9.42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72E4C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6.83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7E7C2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73.9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2E8A0" w14:textId="77777777" w:rsidR="000320E9" w:rsidRPr="000320E9" w:rsidRDefault="000320E9" w:rsidP="000320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88.08</w:t>
            </w:r>
          </w:p>
        </w:tc>
      </w:tr>
      <w:tr w:rsidR="000320E9" w:rsidRPr="000320E9" w14:paraId="4EFDB908" w14:textId="77777777" w:rsidTr="000320E9">
        <w:trPr>
          <w:trHeight w:val="300"/>
        </w:trPr>
        <w:tc>
          <w:tcPr>
            <w:tcW w:w="7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EF536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0320E9">
              <w:rPr>
                <w:rFonts w:ascii="Calibri" w:eastAsia="Times New Roman" w:hAnsi="Calibri" w:cs="Calibri"/>
                <w:color w:val="000000"/>
                <w:lang w:eastAsia="en-NZ"/>
              </w:rPr>
              <w:t>source: New Zealand Birth Defects Registry, July 201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1706" w14:textId="77777777" w:rsidR="000320E9" w:rsidRPr="000320E9" w:rsidRDefault="000320E9" w:rsidP="000320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0525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0640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ACBA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  <w:tc>
          <w:tcPr>
            <w:tcW w:w="8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2F7E" w14:textId="77777777" w:rsidR="000320E9" w:rsidRPr="000320E9" w:rsidRDefault="000320E9" w:rsidP="000320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</w:tbl>
    <w:p w14:paraId="76B053F3" w14:textId="77777777" w:rsidR="000320E9" w:rsidRDefault="000320E9"/>
    <w:p w14:paraId="65918EA1" w14:textId="77777777" w:rsidR="00AA2AB6" w:rsidRDefault="000320E9">
      <w:r>
        <w:br w:type="column"/>
      </w:r>
    </w:p>
    <w:sectPr w:rsidR="00AA2AB6" w:rsidSect="000320E9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DAxM7c0MjAzNzRR0lEKTi0uzszPAykwqgUAl+MYKCwAAAA="/>
  </w:docVars>
  <w:rsids>
    <w:rsidRoot w:val="000320E9"/>
    <w:rsid w:val="000320E9"/>
    <w:rsid w:val="0008126B"/>
    <w:rsid w:val="002317D3"/>
    <w:rsid w:val="00E33B41"/>
    <w:rsid w:val="00F11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BBD7A"/>
  <w15:chartTrackingRefBased/>
  <w15:docId w15:val="{B91BE63E-70EC-451C-8FBC-9358315B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6</Words>
  <Characters>4485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ey University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man, Barry</dc:creator>
  <cp:keywords/>
  <dc:description/>
  <cp:lastModifiedBy>Haenfling, Carolin</cp:lastModifiedBy>
  <cp:revision>2</cp:revision>
  <dcterms:created xsi:type="dcterms:W3CDTF">2020-09-02T02:31:00Z</dcterms:created>
  <dcterms:modified xsi:type="dcterms:W3CDTF">2020-09-02T02:31:00Z</dcterms:modified>
</cp:coreProperties>
</file>